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621CD6EF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A00DC9" w:rsidRPr="00A00DC9">
        <w:t xml:space="preserve"> </w:t>
      </w:r>
      <w:r w:rsidR="007E5107">
        <w:t>0</w:t>
      </w:r>
      <w:r w:rsidR="000B3C3D">
        <w:t>4</w:t>
      </w:r>
      <w:r w:rsidR="007E5107">
        <w:t>-</w:t>
      </w:r>
      <w:r w:rsidR="00AF605B">
        <w:t>10</w:t>
      </w:r>
      <w:r w:rsidR="007E5107">
        <w:t>-2026</w:t>
      </w:r>
      <w:r w:rsidR="00F31940" w:rsidRPr="00F31940">
        <w:t xml:space="preserve"> to </w:t>
      </w:r>
      <w:r w:rsidR="007E5107">
        <w:t>0</w:t>
      </w:r>
      <w:r w:rsidR="000B3C3D">
        <w:t>4</w:t>
      </w:r>
      <w:r w:rsidR="007E5107">
        <w:t>-</w:t>
      </w:r>
      <w:r w:rsidR="00AF605B">
        <w:t>16</w:t>
      </w:r>
      <w:r w:rsidR="00F31940" w:rsidRPr="00F31940">
        <w:t>-202</w:t>
      </w:r>
      <w:r w:rsidR="00B35446">
        <w:t>6</w:t>
      </w:r>
    </w:p>
    <w:p w14:paraId="665A9610" w14:textId="757862A8" w:rsidR="007D404D" w:rsidRPr="007D404D" w:rsidRDefault="000B3C3D" w:rsidP="007D404D">
      <w:pPr>
        <w:pStyle w:val="Heading1"/>
      </w:pPr>
      <w:r>
        <w:t xml:space="preserve">April </w:t>
      </w:r>
      <w:r w:rsidR="00AF605B">
        <w:t>10</w:t>
      </w:r>
      <w:r w:rsidR="007E5107">
        <w:t>,</w:t>
      </w:r>
      <w:r w:rsidR="00D148D0">
        <w:t xml:space="preserve"> </w:t>
      </w:r>
      <w:r w:rsidR="007E5107">
        <w:t xml:space="preserve">2026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16C28DA0" w:rsidR="00986952" w:rsidRPr="00A00DC9" w:rsidRDefault="00614361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</w:t>
            </w:r>
            <w:r w:rsidR="00280412">
              <w:rPr>
                <w:rFonts w:ascii="Arial" w:hAnsi="Arial" w:cs="Arial"/>
                <w:sz w:val="24"/>
                <w:szCs w:val="24"/>
              </w:rPr>
              <w:t>90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070B6BEB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F06C1A">
              <w:rPr>
                <w:rFonts w:ascii="Arial" w:hAnsi="Arial" w:cs="Arial"/>
                <w:sz w:val="24"/>
                <w:szCs w:val="24"/>
              </w:rPr>
              <w:t>08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4187D5DE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4B42A4">
              <w:rPr>
                <w:rFonts w:ascii="Arial" w:hAnsi="Arial" w:cs="Arial"/>
                <w:sz w:val="24"/>
                <w:szCs w:val="24"/>
              </w:rPr>
              <w:t>09</w:t>
            </w:r>
          </w:p>
        </w:tc>
      </w:tr>
      <w:bookmarkEnd w:id="0"/>
    </w:tbl>
    <w:p w14:paraId="75471C9C" w14:textId="77777777" w:rsidR="007E5107" w:rsidRDefault="007E5107" w:rsidP="007E5107">
      <w:pPr>
        <w:pStyle w:val="Heading1"/>
        <w:spacing w:before="0"/>
      </w:pPr>
    </w:p>
    <w:p w14:paraId="2049A9F4" w14:textId="4E3EB752" w:rsidR="007E5107" w:rsidRDefault="000B3C3D" w:rsidP="007E5107">
      <w:pPr>
        <w:pStyle w:val="Heading1"/>
        <w:spacing w:before="0"/>
      </w:pPr>
      <w:r>
        <w:t xml:space="preserve">April </w:t>
      </w:r>
      <w:r w:rsidR="00AF605B">
        <w:t>11</w:t>
      </w:r>
      <w:r w:rsidR="007E5107">
        <w:t xml:space="preserve">, 2026 </w:t>
      </w:r>
      <w:r w:rsidR="00AD30EE">
        <w:t xml:space="preserve">and </w:t>
      </w:r>
      <w:r>
        <w:t>April</w:t>
      </w:r>
      <w:r w:rsidR="009473EA">
        <w:t xml:space="preserve"> </w:t>
      </w:r>
      <w:r w:rsidR="00AF605B">
        <w:t>12</w:t>
      </w:r>
      <w:r w:rsidR="007E5107">
        <w:t xml:space="preserve">, 2026 </w:t>
      </w:r>
    </w:p>
    <w:p w14:paraId="2183C0D8" w14:textId="05F843B2" w:rsidR="009C5AE9" w:rsidRPr="000E494D" w:rsidRDefault="009C5AE9" w:rsidP="007E5107">
      <w:pPr>
        <w:pStyle w:val="Heading1"/>
        <w:spacing w:before="0"/>
      </w:pPr>
      <w:r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53C4E25A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90</w:t>
            </w:r>
          </w:p>
        </w:tc>
      </w:tr>
      <w:tr w:rsidR="004B42A4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1C057C83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4B42A4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54B0CA8D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</w:tr>
    </w:tbl>
    <w:p w14:paraId="47764116" w14:textId="591AAD03" w:rsidR="009C5AE9" w:rsidRPr="00A00DC9" w:rsidRDefault="009473EA" w:rsidP="000E494D">
      <w:pPr>
        <w:pStyle w:val="Heading1"/>
      </w:pPr>
      <w:r>
        <w:t xml:space="preserve">April </w:t>
      </w:r>
      <w:r w:rsidR="00AF605B">
        <w:t>13</w:t>
      </w:r>
      <w:r w:rsidR="007E5107"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0921AACE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90</w:t>
            </w:r>
          </w:p>
        </w:tc>
      </w:tr>
      <w:tr w:rsidR="004B42A4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4B92495E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4B42A4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3EFF6D8D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</w:tr>
    </w:tbl>
    <w:p w14:paraId="547A85BB" w14:textId="68EC0F85" w:rsidR="009C5AE9" w:rsidRPr="00A00DC9" w:rsidRDefault="009473EA" w:rsidP="000E494D">
      <w:pPr>
        <w:pStyle w:val="Heading1"/>
      </w:pPr>
      <w:r>
        <w:t xml:space="preserve">April </w:t>
      </w:r>
      <w:r w:rsidR="00AF605B">
        <w:t>14</w:t>
      </w:r>
      <w:r w:rsidR="007E5107"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219F7C16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90</w:t>
            </w:r>
          </w:p>
        </w:tc>
      </w:tr>
      <w:tr w:rsidR="004B42A4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7D8632F9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4B42A4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6024DEB7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</w:tr>
    </w:tbl>
    <w:p w14:paraId="56BEF334" w14:textId="163DA905" w:rsidR="009C5AE9" w:rsidRPr="00A00DC9" w:rsidRDefault="009473EA" w:rsidP="000E494D">
      <w:pPr>
        <w:pStyle w:val="Heading1"/>
      </w:pPr>
      <w:r>
        <w:t xml:space="preserve">April </w:t>
      </w:r>
      <w:r w:rsidR="00AF605B">
        <w:t>15</w:t>
      </w:r>
      <w:r w:rsidR="007E5107"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6CC92EBE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90</w:t>
            </w:r>
          </w:p>
        </w:tc>
      </w:tr>
      <w:tr w:rsidR="004B42A4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637ABC3A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4B42A4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2434D174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</w:tr>
    </w:tbl>
    <w:p w14:paraId="59107D60" w14:textId="1EB44A64" w:rsidR="009C5AE9" w:rsidRPr="00474BEF" w:rsidRDefault="009473EA" w:rsidP="000E494D">
      <w:pPr>
        <w:pStyle w:val="Heading1"/>
      </w:pPr>
      <w:r>
        <w:t xml:space="preserve">April </w:t>
      </w:r>
      <w:r w:rsidR="00AF605B">
        <w:t>16</w:t>
      </w:r>
      <w:r w:rsidR="007E5107">
        <w:t>, 2026</w:t>
      </w:r>
      <w:r w:rsidR="000940F4">
        <w:t>, 202</w:t>
      </w:r>
      <w:r w:rsidR="00EE12BE">
        <w:t>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0E598C5B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90</w:t>
            </w:r>
          </w:p>
        </w:tc>
      </w:tr>
      <w:tr w:rsidR="004B42A4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32ED6EC0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4B42A4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7E5860B7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5BCCB1C4" w:rsidR="000E0C5D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b/>
          <w:bCs/>
          <w:spacing w:val="1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014124">
        <w:rPr>
          <w:rFonts w:ascii="Arial" w:hAnsi="Arial" w:cs="Arial"/>
          <w:b/>
          <w:bCs/>
          <w:spacing w:val="-1"/>
          <w:sz w:val="24"/>
          <w:szCs w:val="24"/>
        </w:rPr>
        <w:t>Amanda Lewis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Amanda.Lewis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hyperlink r:id="rId11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Kao.Yang@dgs.ca.gov</w:t>
        </w:r>
      </w:hyperlink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p w14:paraId="1265F272" w14:textId="77777777" w:rsidR="008D2B39" w:rsidRPr="00A00DC9" w:rsidRDefault="008D2B39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89801237" w:edGrp="everyone"/>
      <w:permEnd w:id="189801237"/>
    </w:p>
    <w:sectPr w:rsidR="008D2B39" w:rsidRPr="00A00DC9" w:rsidSect="00A00DC9">
      <w:footerReference w:type="default" r:id="rId12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5C861E" w14:textId="77777777" w:rsidR="008B21C2" w:rsidRDefault="008B21C2">
      <w:pPr>
        <w:spacing w:after="0" w:line="240" w:lineRule="auto"/>
      </w:pPr>
      <w:r>
        <w:separator/>
      </w:r>
    </w:p>
  </w:endnote>
  <w:endnote w:type="continuationSeparator" w:id="0">
    <w:p w14:paraId="1BD63066" w14:textId="77777777" w:rsidR="008B21C2" w:rsidRDefault="008B21C2">
      <w:pPr>
        <w:spacing w:after="0" w:line="240" w:lineRule="auto"/>
      </w:pPr>
      <w:r>
        <w:continuationSeparator/>
      </w:r>
    </w:p>
  </w:endnote>
  <w:endnote w:type="continuationNotice" w:id="1">
    <w:p w14:paraId="6AF5D08E" w14:textId="77777777" w:rsidR="008B21C2" w:rsidRDefault="008B21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5C3D89" w14:textId="77777777" w:rsidR="008B21C2" w:rsidRDefault="008B21C2">
      <w:pPr>
        <w:spacing w:after="0" w:line="240" w:lineRule="auto"/>
      </w:pPr>
      <w:r>
        <w:separator/>
      </w:r>
    </w:p>
  </w:footnote>
  <w:footnote w:type="continuationSeparator" w:id="0">
    <w:p w14:paraId="34CED7F7" w14:textId="77777777" w:rsidR="008B21C2" w:rsidRDefault="008B21C2">
      <w:pPr>
        <w:spacing w:after="0" w:line="240" w:lineRule="auto"/>
      </w:pPr>
      <w:r>
        <w:continuationSeparator/>
      </w:r>
    </w:p>
  </w:footnote>
  <w:footnote w:type="continuationNotice" w:id="1">
    <w:p w14:paraId="772A0AF7" w14:textId="77777777" w:rsidR="008B21C2" w:rsidRDefault="008B21C2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0VyFnNx5iKhnyYBiEPEBf0rK2nzunqVYpT3qmzJ1WCiIUmwxOfF6JwRFy1OiI6673FBnPzKvi46Mtesr9eAzmQ==" w:salt="TtwuHIEqSOepewtTK4tVig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4124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3C3D"/>
    <w:rsid w:val="000B58C1"/>
    <w:rsid w:val="000B65C3"/>
    <w:rsid w:val="000B72A7"/>
    <w:rsid w:val="000C0592"/>
    <w:rsid w:val="000C11E3"/>
    <w:rsid w:val="000C44C1"/>
    <w:rsid w:val="000C7752"/>
    <w:rsid w:val="000D2D14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70688"/>
    <w:rsid w:val="00172715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412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301F"/>
    <w:rsid w:val="00385387"/>
    <w:rsid w:val="00391775"/>
    <w:rsid w:val="003937AB"/>
    <w:rsid w:val="003947B7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4C6C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514F"/>
    <w:rsid w:val="00407B1F"/>
    <w:rsid w:val="00410486"/>
    <w:rsid w:val="004106D3"/>
    <w:rsid w:val="00411BD2"/>
    <w:rsid w:val="004128DB"/>
    <w:rsid w:val="00412A9D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188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B42A4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2D14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01D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022B"/>
    <w:rsid w:val="00604C67"/>
    <w:rsid w:val="006115A9"/>
    <w:rsid w:val="00611C09"/>
    <w:rsid w:val="00612F35"/>
    <w:rsid w:val="006136DA"/>
    <w:rsid w:val="00614361"/>
    <w:rsid w:val="006149A1"/>
    <w:rsid w:val="00615D14"/>
    <w:rsid w:val="00620F83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5107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21C2"/>
    <w:rsid w:val="008B3BB8"/>
    <w:rsid w:val="008B4ADB"/>
    <w:rsid w:val="008B6D7F"/>
    <w:rsid w:val="008C1F7A"/>
    <w:rsid w:val="008C217D"/>
    <w:rsid w:val="008C2291"/>
    <w:rsid w:val="008C35D6"/>
    <w:rsid w:val="008C398B"/>
    <w:rsid w:val="008C553D"/>
    <w:rsid w:val="008C58B3"/>
    <w:rsid w:val="008C5DCF"/>
    <w:rsid w:val="008C6EFA"/>
    <w:rsid w:val="008D2B39"/>
    <w:rsid w:val="008E19C8"/>
    <w:rsid w:val="008E4621"/>
    <w:rsid w:val="008F2EBD"/>
    <w:rsid w:val="008F3FE2"/>
    <w:rsid w:val="008F4ACC"/>
    <w:rsid w:val="008F5D79"/>
    <w:rsid w:val="008F6F5E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473EA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2D5"/>
    <w:rsid w:val="00977AB3"/>
    <w:rsid w:val="00977E07"/>
    <w:rsid w:val="00980819"/>
    <w:rsid w:val="009827CF"/>
    <w:rsid w:val="00986952"/>
    <w:rsid w:val="00990341"/>
    <w:rsid w:val="009922F8"/>
    <w:rsid w:val="00993DC1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60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C78B1"/>
    <w:rsid w:val="00CD07C4"/>
    <w:rsid w:val="00CD0856"/>
    <w:rsid w:val="00CD0C4F"/>
    <w:rsid w:val="00CD0FD2"/>
    <w:rsid w:val="00CD4947"/>
    <w:rsid w:val="00CD5DBA"/>
    <w:rsid w:val="00CD5E1C"/>
    <w:rsid w:val="00CD6E65"/>
    <w:rsid w:val="00CE023C"/>
    <w:rsid w:val="00CE07EF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695E"/>
    <w:rsid w:val="00DD7CDE"/>
    <w:rsid w:val="00DF0E58"/>
    <w:rsid w:val="00DF1335"/>
    <w:rsid w:val="00DF2344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019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875D9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F00ACB"/>
    <w:rsid w:val="00F01B63"/>
    <w:rsid w:val="00F03CCB"/>
    <w:rsid w:val="00F06C1A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E745F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ao.Yang@dgs.ca.gov" TargetMode="External"/><Relationship Id="rId5" Type="http://schemas.openxmlformats.org/officeDocument/2006/relationships/styles" Target="styles.xml"/><Relationship Id="rId10" Type="http://schemas.openxmlformats.org/officeDocument/2006/relationships/hyperlink" Target="mailto:Amanda.Lewis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6" ma:contentTypeDescription="Create a new document." ma:contentTypeScope="" ma:versionID="516a7e5d734011534ac1fdda33259be1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d6498147d98270b0e9978c8f0b7d09db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  <xsd:element ref="ns2:Reviewed_x0020_by_x0020_manag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Reviewed_x0020_by_x0020_manager" ma:index="22" nillable="true" ma:displayName="Reviewed by manager" ma:default="Yes" ma:internalName="Reviewed_x0020_by_x0020_manager">
      <xsd:simpleType>
        <xsd:restriction base="dms:Unknown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  <Reviewed_x0020_by_x0020_manager xmlns="2b8603e8-3e06-4264-854f-584f2ebaba16">Yes</Reviewed_x0020_by_x0020_manager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82C71A-9115-4F22-8DDD-6654797A84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845C15-DC9B-4C47-8258-83AA2DB42F23}">
  <ds:schemaRefs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purl.org/dc/dcmitype/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84111935-59c1-4ec9-b31e-4689094357f0"/>
    <ds:schemaRef ds:uri="2b8603e8-3e06-4264-854f-584f2ebaba16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8</Words>
  <Characters>1931</Characters>
  <Application>Microsoft Office Word</Application>
  <DocSecurity>12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4-09T20:44:00Z</dcterms:created>
  <dcterms:modified xsi:type="dcterms:W3CDTF">2026-04-09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